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630170" w14:textId="7860CC79" w:rsidR="004846E3" w:rsidRPr="009344BE" w:rsidRDefault="004846E3" w:rsidP="00E150FA">
      <w:pPr>
        <w:spacing w:after="0" w:line="240" w:lineRule="auto"/>
        <w:jc w:val="center"/>
        <w:rPr>
          <w:rFonts w:ascii="Times New Roman" w:eastAsia="MS Mincho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9344BE">
        <w:rPr>
          <w:rFonts w:ascii="Times New Roman" w:eastAsia="MS Mincho" w:hAnsi="Times New Roman" w:cs="Times New Roman"/>
          <w:b/>
          <w:bCs/>
          <w:sz w:val="24"/>
          <w:szCs w:val="24"/>
        </w:rPr>
        <w:t>A</w:t>
      </w:r>
      <w:r w:rsidR="001661A0" w:rsidRPr="009344BE">
        <w:rPr>
          <w:rFonts w:ascii="Times New Roman" w:eastAsia="MS Mincho" w:hAnsi="Times New Roman" w:cs="Times New Roman"/>
          <w:b/>
          <w:bCs/>
          <w:sz w:val="24"/>
          <w:szCs w:val="24"/>
        </w:rPr>
        <w:t>dam Alme</w:t>
      </w:r>
    </w:p>
    <w:p w14:paraId="011FE626" w14:textId="16D25B61" w:rsidR="00E40B09" w:rsidRPr="009344BE" w:rsidRDefault="001661A0" w:rsidP="00005931">
      <w:pPr>
        <w:pStyle w:val="ListParagraph"/>
        <w:numPr>
          <w:ilvl w:val="0"/>
          <w:numId w:val="44"/>
        </w:numPr>
        <w:jc w:val="center"/>
        <w:rPr>
          <w:rFonts w:eastAsia="MS Mincho"/>
          <w:b/>
          <w:bCs/>
          <w:sz w:val="24"/>
        </w:rPr>
      </w:pPr>
      <w:r w:rsidRPr="009344BE">
        <w:rPr>
          <w:sz w:val="24"/>
          <w:u w:val="single"/>
        </w:rPr>
        <w:t>Adamalme2@gmail.com</w:t>
      </w:r>
      <w:r w:rsidR="00E40B09" w:rsidRPr="009344BE">
        <w:rPr>
          <w:sz w:val="24"/>
          <w:u w:val="single"/>
        </w:rPr>
        <w:t xml:space="preserve"> | Phone: (206)</w:t>
      </w:r>
      <w:r w:rsidRPr="009344BE">
        <w:rPr>
          <w:sz w:val="24"/>
          <w:u w:val="single"/>
        </w:rPr>
        <w:t>556</w:t>
      </w:r>
      <w:r w:rsidR="00005931" w:rsidRPr="009344BE">
        <w:rPr>
          <w:sz w:val="24"/>
          <w:u w:val="single"/>
        </w:rPr>
        <w:t>-</w:t>
      </w:r>
      <w:r w:rsidRPr="009344BE">
        <w:rPr>
          <w:sz w:val="24"/>
          <w:u w:val="single"/>
        </w:rPr>
        <w:t xml:space="preserve">6736 </w:t>
      </w:r>
      <w:r w:rsidR="00005931" w:rsidRPr="009344BE">
        <w:rPr>
          <w:sz w:val="24"/>
          <w:u w:val="single"/>
        </w:rPr>
        <w:t>Seattle, WA</w:t>
      </w:r>
    </w:p>
    <w:p w14:paraId="193AF0C5" w14:textId="231C04FA" w:rsidR="004846E3" w:rsidRPr="009344BE" w:rsidRDefault="004846E3" w:rsidP="00E150FA">
      <w:pPr>
        <w:keepNext/>
        <w:spacing w:after="0" w:line="240" w:lineRule="auto"/>
        <w:jc w:val="center"/>
        <w:rPr>
          <w:rFonts w:ascii="Times New Roman" w:eastAsia="MS Mincho" w:hAnsi="Times New Roman" w:cs="Times New Roman"/>
          <w:b/>
          <w:bCs/>
          <w:sz w:val="24"/>
          <w:szCs w:val="24"/>
        </w:rPr>
      </w:pPr>
    </w:p>
    <w:p w14:paraId="2F7CE1DD" w14:textId="77777777" w:rsidR="00DA3FAC" w:rsidRPr="009344BE" w:rsidRDefault="00DA3FAC" w:rsidP="00005931">
      <w:pPr>
        <w:pBdr>
          <w:bottom w:val="single" w:sz="12" w:space="1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/>
          <w:iCs/>
          <w:sz w:val="24"/>
          <w:szCs w:val="24"/>
        </w:rPr>
      </w:pPr>
      <w:r w:rsidRPr="009344BE">
        <w:rPr>
          <w:rFonts w:ascii="Times New Roman" w:eastAsia="MS Mincho" w:hAnsi="Times New Roman" w:cs="Times New Roman"/>
          <w:b/>
          <w:iCs/>
          <w:sz w:val="24"/>
          <w:szCs w:val="24"/>
        </w:rPr>
        <w:t>EDUCATION</w:t>
      </w:r>
    </w:p>
    <w:p w14:paraId="23ADCD1D" w14:textId="7CCB962B" w:rsidR="00DA3FAC" w:rsidRPr="009344BE" w:rsidRDefault="001661A0" w:rsidP="00E150FA">
      <w:pPr>
        <w:keepNext/>
        <w:spacing w:after="0" w:line="240" w:lineRule="auto"/>
        <w:rPr>
          <w:rFonts w:ascii="Times New Roman" w:eastAsia="MS Mincho" w:hAnsi="Times New Roman" w:cs="Times New Roman"/>
          <w:iCs/>
          <w:sz w:val="24"/>
          <w:szCs w:val="24"/>
        </w:rPr>
      </w:pPr>
      <w:r w:rsidRPr="009344BE">
        <w:rPr>
          <w:rFonts w:ascii="Times New Roman" w:eastAsia="MS Mincho" w:hAnsi="Times New Roman" w:cs="Times New Roman"/>
          <w:b/>
          <w:bCs/>
          <w:color w:val="FF0000"/>
          <w:sz w:val="24"/>
          <w:szCs w:val="24"/>
        </w:rPr>
        <w:t>South Seattle Community College</w:t>
      </w:r>
      <w:r w:rsidR="00DA3FAC" w:rsidRPr="009344BE">
        <w:rPr>
          <w:rFonts w:ascii="Times New Roman" w:eastAsia="MS Mincho" w:hAnsi="Times New Roman" w:cs="Times New Roman"/>
          <w:iCs/>
          <w:color w:val="FF0000"/>
          <w:sz w:val="24"/>
          <w:szCs w:val="24"/>
        </w:rPr>
        <w:tab/>
      </w:r>
      <w:r w:rsidR="00DA3FAC" w:rsidRPr="009344BE">
        <w:rPr>
          <w:rFonts w:ascii="Times New Roman" w:eastAsia="MS Mincho" w:hAnsi="Times New Roman" w:cs="Times New Roman"/>
          <w:iCs/>
          <w:sz w:val="24"/>
          <w:szCs w:val="24"/>
        </w:rPr>
        <w:tab/>
      </w:r>
      <w:r w:rsidR="00DA3FAC" w:rsidRPr="009344BE">
        <w:rPr>
          <w:rFonts w:ascii="Times New Roman" w:eastAsia="MS Mincho" w:hAnsi="Times New Roman" w:cs="Times New Roman"/>
          <w:iCs/>
          <w:sz w:val="24"/>
          <w:szCs w:val="24"/>
        </w:rPr>
        <w:tab/>
      </w:r>
      <w:r w:rsidR="00DA3FAC" w:rsidRPr="009344BE">
        <w:rPr>
          <w:rFonts w:ascii="Times New Roman" w:eastAsia="MS Mincho" w:hAnsi="Times New Roman" w:cs="Times New Roman"/>
          <w:iCs/>
          <w:sz w:val="24"/>
          <w:szCs w:val="24"/>
        </w:rPr>
        <w:tab/>
      </w:r>
      <w:r w:rsidR="00DA3FAC" w:rsidRPr="009344BE">
        <w:rPr>
          <w:rFonts w:ascii="Times New Roman" w:eastAsia="MS Mincho" w:hAnsi="Times New Roman" w:cs="Times New Roman"/>
          <w:iCs/>
          <w:sz w:val="24"/>
          <w:szCs w:val="24"/>
        </w:rPr>
        <w:tab/>
      </w:r>
      <w:r w:rsidR="00DA3FAC" w:rsidRPr="009344BE">
        <w:rPr>
          <w:rFonts w:ascii="Times New Roman" w:eastAsia="MS Mincho" w:hAnsi="Times New Roman" w:cs="Times New Roman"/>
          <w:iCs/>
          <w:sz w:val="24"/>
          <w:szCs w:val="24"/>
        </w:rPr>
        <w:tab/>
      </w:r>
      <w:r w:rsidR="00DA3FAC" w:rsidRPr="009344BE">
        <w:rPr>
          <w:rFonts w:ascii="Times New Roman" w:eastAsia="MS Mincho" w:hAnsi="Times New Roman" w:cs="Times New Roman"/>
          <w:iCs/>
          <w:sz w:val="24"/>
          <w:szCs w:val="24"/>
        </w:rPr>
        <w:tab/>
      </w:r>
      <w:r w:rsidR="00DA3FAC" w:rsidRPr="009344BE">
        <w:rPr>
          <w:rFonts w:ascii="Times New Roman" w:eastAsia="MS Mincho" w:hAnsi="Times New Roman" w:cs="Times New Roman"/>
          <w:iCs/>
          <w:sz w:val="24"/>
          <w:szCs w:val="24"/>
        </w:rPr>
        <w:tab/>
      </w:r>
    </w:p>
    <w:p w14:paraId="5DA2A694" w14:textId="3A6A8137" w:rsidR="00DA3FAC" w:rsidRPr="009344BE" w:rsidRDefault="00005931" w:rsidP="00E150FA">
      <w:pPr>
        <w:keepNext/>
        <w:spacing w:after="0" w:line="240" w:lineRule="auto"/>
        <w:rPr>
          <w:rFonts w:ascii="Times New Roman" w:eastAsia="MS Mincho" w:hAnsi="Times New Roman" w:cs="Times New Roman"/>
          <w:sz w:val="24"/>
          <w:szCs w:val="24"/>
        </w:rPr>
      </w:pPr>
      <w:r w:rsidRPr="009344BE">
        <w:rPr>
          <w:rFonts w:ascii="Times New Roman" w:eastAsia="MS Mincho" w:hAnsi="Times New Roman" w:cs="Times New Roman"/>
          <w:sz w:val="24"/>
          <w:szCs w:val="24"/>
        </w:rPr>
        <w:t>System Administrator IT</w:t>
      </w:r>
    </w:p>
    <w:p w14:paraId="0077AE53" w14:textId="77777777" w:rsidR="00005931" w:rsidRPr="009344BE" w:rsidRDefault="00005931" w:rsidP="00E150FA">
      <w:pPr>
        <w:keepNext/>
        <w:spacing w:after="0" w:line="240" w:lineRule="auto"/>
        <w:rPr>
          <w:rFonts w:ascii="Times New Roman" w:eastAsia="MS Mincho" w:hAnsi="Times New Roman" w:cs="Times New Roman"/>
          <w:sz w:val="24"/>
          <w:szCs w:val="24"/>
        </w:rPr>
      </w:pPr>
    </w:p>
    <w:p w14:paraId="67F252BC" w14:textId="77777777" w:rsidR="00450230" w:rsidRPr="009344BE" w:rsidRDefault="00450230" w:rsidP="00005931">
      <w:pPr>
        <w:pBdr>
          <w:bottom w:val="single" w:sz="12" w:space="1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/>
          <w:iCs/>
          <w:sz w:val="24"/>
          <w:szCs w:val="24"/>
        </w:rPr>
      </w:pPr>
      <w:r w:rsidRPr="009344BE">
        <w:rPr>
          <w:rFonts w:ascii="Times New Roman" w:eastAsia="MS Mincho" w:hAnsi="Times New Roman" w:cs="Times New Roman"/>
          <w:b/>
          <w:iCs/>
          <w:sz w:val="24"/>
          <w:szCs w:val="24"/>
        </w:rPr>
        <w:t>SKILLS</w:t>
      </w:r>
    </w:p>
    <w:tbl>
      <w:tblPr>
        <w:tblStyle w:val="TableGrid"/>
        <w:tblW w:w="10800" w:type="dxa"/>
        <w:tblInd w:w="-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3690"/>
        <w:gridCol w:w="3690"/>
      </w:tblGrid>
      <w:tr w:rsidR="00005931" w:rsidRPr="009344BE" w14:paraId="79ADC9DB" w14:textId="77777777" w:rsidTr="002B1804">
        <w:trPr>
          <w:trHeight w:val="1665"/>
        </w:trPr>
        <w:tc>
          <w:tcPr>
            <w:tcW w:w="3420" w:type="dxa"/>
          </w:tcPr>
          <w:p w14:paraId="5015ED42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Microsoft Office Suite</w:t>
            </w:r>
          </w:p>
          <w:p w14:paraId="743BE8B8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 xml:space="preserve">Windows/OS </w:t>
            </w:r>
          </w:p>
          <w:p w14:paraId="395BE2B1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Ubuntu</w:t>
            </w:r>
          </w:p>
          <w:p w14:paraId="15145FEB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Hardware/Software Maintenance and Repair</w:t>
            </w:r>
          </w:p>
        </w:tc>
        <w:tc>
          <w:tcPr>
            <w:tcW w:w="3690" w:type="dxa"/>
          </w:tcPr>
          <w:p w14:paraId="49B07604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Budget Management</w:t>
            </w:r>
          </w:p>
          <w:p w14:paraId="11AC4169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Computer Assembly and Disassembly</w:t>
            </w:r>
          </w:p>
          <w:p w14:paraId="18561756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Computer/Peripherals Installation</w:t>
            </w:r>
          </w:p>
        </w:tc>
        <w:tc>
          <w:tcPr>
            <w:tcW w:w="3690" w:type="dxa"/>
          </w:tcPr>
          <w:p w14:paraId="39CA0EF1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Building Custom Desktops</w:t>
            </w:r>
          </w:p>
          <w:p w14:paraId="17ABFF15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Linux</w:t>
            </w:r>
          </w:p>
          <w:p w14:paraId="3C657FB4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 xml:space="preserve">Hardware Configuration </w:t>
            </w:r>
          </w:p>
          <w:p w14:paraId="1CE0E346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Software Installation</w:t>
            </w:r>
          </w:p>
          <w:p w14:paraId="7A7BC7D2" w14:textId="77777777" w:rsidR="00005931" w:rsidRPr="009344BE" w:rsidRDefault="00005931" w:rsidP="00005931">
            <w:pPr>
              <w:pStyle w:val="ListParagraph"/>
              <w:numPr>
                <w:ilvl w:val="0"/>
                <w:numId w:val="45"/>
              </w:numPr>
              <w:rPr>
                <w:sz w:val="24"/>
              </w:rPr>
            </w:pPr>
            <w:r w:rsidRPr="009344BE">
              <w:rPr>
                <w:sz w:val="24"/>
              </w:rPr>
              <w:t>ServiceNow</w:t>
            </w:r>
          </w:p>
        </w:tc>
      </w:tr>
    </w:tbl>
    <w:p w14:paraId="2DF07C69" w14:textId="22EBDBC2" w:rsidR="00A23CAF" w:rsidRPr="009344BE" w:rsidRDefault="00A23CAF" w:rsidP="00E150FA">
      <w:pPr>
        <w:keepNext/>
        <w:spacing w:after="0" w:line="240" w:lineRule="auto"/>
        <w:rPr>
          <w:rFonts w:ascii="Times New Roman" w:eastAsia="MS Mincho" w:hAnsi="Times New Roman" w:cs="Times New Roman"/>
          <w:b/>
          <w:bCs/>
          <w:sz w:val="24"/>
          <w:szCs w:val="24"/>
        </w:rPr>
      </w:pPr>
    </w:p>
    <w:p w14:paraId="57F89D60" w14:textId="504CF3BD" w:rsidR="00F8759F" w:rsidRPr="009344BE" w:rsidRDefault="00A324B3" w:rsidP="00005931">
      <w:pPr>
        <w:pBdr>
          <w:bottom w:val="single" w:sz="12" w:space="0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/>
          <w:bCs/>
          <w:iCs/>
          <w:sz w:val="24"/>
          <w:szCs w:val="24"/>
        </w:rPr>
      </w:pPr>
      <w:bookmarkStart w:id="1" w:name="_Hlk505605178"/>
      <w:r w:rsidRPr="009344BE">
        <w:rPr>
          <w:rFonts w:ascii="Times New Roman" w:eastAsia="MS Mincho" w:hAnsi="Times New Roman" w:cs="Times New Roman"/>
          <w:b/>
          <w:bCs/>
          <w:sz w:val="24"/>
          <w:szCs w:val="24"/>
        </w:rPr>
        <w:t>EXPERI</w:t>
      </w:r>
      <w:r w:rsidR="002C56BC" w:rsidRPr="009344BE">
        <w:rPr>
          <w:rFonts w:ascii="Times New Roman" w:eastAsia="MS Mincho" w:hAnsi="Times New Roman" w:cs="Times New Roman"/>
          <w:b/>
          <w:bCs/>
          <w:sz w:val="24"/>
          <w:szCs w:val="24"/>
        </w:rPr>
        <w:t>E</w:t>
      </w:r>
      <w:r w:rsidRPr="009344BE">
        <w:rPr>
          <w:rFonts w:ascii="Times New Roman" w:eastAsia="MS Mincho" w:hAnsi="Times New Roman" w:cs="Times New Roman"/>
          <w:b/>
          <w:bCs/>
          <w:sz w:val="24"/>
          <w:szCs w:val="24"/>
        </w:rPr>
        <w:t>NCES</w:t>
      </w:r>
    </w:p>
    <w:bookmarkEnd w:id="1"/>
    <w:p w14:paraId="637C9F41" w14:textId="41323522" w:rsidR="00005931" w:rsidRPr="009344BE" w:rsidRDefault="00005931" w:rsidP="00005931">
      <w:pPr>
        <w:pBdr>
          <w:bottom w:val="single" w:sz="12" w:space="1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Cs/>
          <w:iCs/>
          <w:sz w:val="24"/>
          <w:szCs w:val="24"/>
        </w:rPr>
      </w:pPr>
      <w:r w:rsidRPr="009344BE">
        <w:rPr>
          <w:rFonts w:ascii="Times New Roman" w:eastAsia="MS Mincho" w:hAnsi="Times New Roman" w:cs="Times New Roman"/>
          <w:bCs/>
          <w:iCs/>
          <w:sz w:val="24"/>
          <w:szCs w:val="24"/>
        </w:rPr>
        <w:t>Recently graduated from South Seattle Community College and received my AA. I am seeking for an opportunity to be able to receive experience in the Tech field.</w:t>
      </w:r>
    </w:p>
    <w:p w14:paraId="3E2D2D6C" w14:textId="66345A6E" w:rsidR="00F007C3" w:rsidRPr="009344BE" w:rsidRDefault="00F007C3" w:rsidP="00005931">
      <w:pPr>
        <w:pBdr>
          <w:bottom w:val="single" w:sz="12" w:space="1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Cs/>
          <w:iCs/>
          <w:sz w:val="24"/>
          <w:szCs w:val="24"/>
        </w:rPr>
      </w:pPr>
    </w:p>
    <w:p w14:paraId="2B890426" w14:textId="675C72BE" w:rsidR="00F007C3" w:rsidRPr="009344BE" w:rsidRDefault="00F007C3" w:rsidP="00F007C3">
      <w:pPr>
        <w:pStyle w:val="ListParagraph"/>
        <w:rPr>
          <w:bCs/>
          <w:sz w:val="24"/>
        </w:rPr>
      </w:pPr>
      <w:r w:rsidRPr="009344BE">
        <w:rPr>
          <w:bCs/>
          <w:sz w:val="24"/>
        </w:rPr>
        <w:t xml:space="preserve">At my school I was able to do the following. </w:t>
      </w:r>
    </w:p>
    <w:p w14:paraId="5C7C63F1" w14:textId="43977D48" w:rsidR="00F007C3" w:rsidRPr="009344BE" w:rsidRDefault="00F007C3" w:rsidP="00F007C3">
      <w:pPr>
        <w:pStyle w:val="ListParagraph"/>
        <w:numPr>
          <w:ilvl w:val="0"/>
          <w:numId w:val="46"/>
        </w:numPr>
        <w:rPr>
          <w:bCs/>
          <w:sz w:val="24"/>
        </w:rPr>
      </w:pPr>
      <w:r w:rsidRPr="009344BE">
        <w:rPr>
          <w:color w:val="000000"/>
          <w:sz w:val="24"/>
        </w:rPr>
        <w:t xml:space="preserve">Delivered IT support for 10+ </w:t>
      </w:r>
      <w:r w:rsidR="009344BE">
        <w:rPr>
          <w:color w:val="000000"/>
          <w:sz w:val="24"/>
        </w:rPr>
        <w:t>employee</w:t>
      </w:r>
      <w:r w:rsidR="009344BE" w:rsidRPr="009344BE">
        <w:rPr>
          <w:color w:val="000000"/>
          <w:sz w:val="24"/>
        </w:rPr>
        <w:t>’s</w:t>
      </w:r>
      <w:r w:rsidRPr="009344BE">
        <w:rPr>
          <w:color w:val="000000"/>
          <w:sz w:val="24"/>
        </w:rPr>
        <w:t xml:space="preserve"> per day to address issues relating to operating systems, software, and a variety of other applications, ensuring that all users are able to perform their duties</w:t>
      </w:r>
    </w:p>
    <w:p w14:paraId="2B13094B" w14:textId="1E5D2C8D" w:rsidR="00F007C3" w:rsidRPr="009344BE" w:rsidRDefault="00F007C3" w:rsidP="00F007C3">
      <w:pPr>
        <w:pStyle w:val="ListParagraph"/>
        <w:numPr>
          <w:ilvl w:val="0"/>
          <w:numId w:val="46"/>
        </w:numPr>
        <w:rPr>
          <w:bCs/>
          <w:sz w:val="24"/>
        </w:rPr>
      </w:pPr>
      <w:r w:rsidRPr="009344BE">
        <w:rPr>
          <w:bCs/>
          <w:sz w:val="24"/>
        </w:rPr>
        <w:t>Utilized ServiceN</w:t>
      </w:r>
      <w:r w:rsidR="009344BE" w:rsidRPr="009344BE">
        <w:rPr>
          <w:bCs/>
          <w:sz w:val="24"/>
        </w:rPr>
        <w:t>ow</w:t>
      </w:r>
      <w:r w:rsidRPr="009344BE">
        <w:rPr>
          <w:bCs/>
          <w:sz w:val="24"/>
        </w:rPr>
        <w:t xml:space="preserve"> to organize and solve help desk tickets from user emails and walk-up inquiries</w:t>
      </w:r>
    </w:p>
    <w:p w14:paraId="1458410A" w14:textId="77777777" w:rsidR="00F007C3" w:rsidRPr="009344BE" w:rsidRDefault="00F007C3" w:rsidP="00F007C3">
      <w:pPr>
        <w:pStyle w:val="ListParagraph"/>
        <w:numPr>
          <w:ilvl w:val="0"/>
          <w:numId w:val="46"/>
        </w:numPr>
        <w:jc w:val="both"/>
        <w:rPr>
          <w:color w:val="000000"/>
          <w:sz w:val="24"/>
        </w:rPr>
      </w:pPr>
      <w:r w:rsidRPr="009344BE">
        <w:rPr>
          <w:bCs/>
          <w:sz w:val="24"/>
        </w:rPr>
        <w:t xml:space="preserve">Managed and organized a database of all equipment inventory using Asset Track </w:t>
      </w:r>
    </w:p>
    <w:p w14:paraId="18C3D85A" w14:textId="716B30B6" w:rsidR="00F007C3" w:rsidRPr="009344BE" w:rsidRDefault="00F007C3" w:rsidP="00F007C3">
      <w:pPr>
        <w:pStyle w:val="ListParagraph"/>
        <w:numPr>
          <w:ilvl w:val="0"/>
          <w:numId w:val="46"/>
        </w:numPr>
        <w:jc w:val="both"/>
        <w:rPr>
          <w:color w:val="000000"/>
          <w:sz w:val="24"/>
        </w:rPr>
      </w:pPr>
      <w:r w:rsidRPr="009344BE">
        <w:rPr>
          <w:bCs/>
          <w:sz w:val="24"/>
        </w:rPr>
        <w:t xml:space="preserve">Re-imaged and completed profile whip for 5+ </w:t>
      </w:r>
      <w:r w:rsidR="009344BE">
        <w:rPr>
          <w:bCs/>
          <w:sz w:val="24"/>
        </w:rPr>
        <w:t>employees</w:t>
      </w:r>
      <w:r w:rsidRPr="009344BE">
        <w:rPr>
          <w:bCs/>
          <w:sz w:val="24"/>
        </w:rPr>
        <w:t xml:space="preserve"> per month, ensuring that all equipment is maintained and accounted for</w:t>
      </w:r>
    </w:p>
    <w:p w14:paraId="017E11C5" w14:textId="77777777" w:rsidR="00F007C3" w:rsidRPr="009344BE" w:rsidRDefault="00F007C3" w:rsidP="00005931">
      <w:pPr>
        <w:pBdr>
          <w:bottom w:val="single" w:sz="12" w:space="1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Cs/>
          <w:iCs/>
          <w:sz w:val="24"/>
          <w:szCs w:val="24"/>
        </w:rPr>
      </w:pPr>
    </w:p>
    <w:p w14:paraId="1677EE28" w14:textId="77777777" w:rsidR="00005931" w:rsidRPr="009344BE" w:rsidRDefault="00005931" w:rsidP="00005931">
      <w:pPr>
        <w:pBdr>
          <w:bottom w:val="single" w:sz="12" w:space="1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/>
          <w:iCs/>
          <w:sz w:val="24"/>
          <w:szCs w:val="24"/>
        </w:rPr>
      </w:pPr>
    </w:p>
    <w:p w14:paraId="6FDBD825" w14:textId="78876AB4" w:rsidR="00F20C02" w:rsidRPr="009344BE" w:rsidRDefault="00F20C02" w:rsidP="00F20C02">
      <w:pPr>
        <w:jc w:val="both"/>
        <w:rPr>
          <w:sz w:val="24"/>
          <w:szCs w:val="24"/>
        </w:rPr>
      </w:pPr>
      <w:r w:rsidRPr="009344BE">
        <w:rPr>
          <w:b/>
          <w:bCs/>
          <w:sz w:val="24"/>
          <w:szCs w:val="24"/>
        </w:rPr>
        <w:t xml:space="preserve">Allied Universal, </w:t>
      </w:r>
      <w:r w:rsidRPr="009344BE">
        <w:rPr>
          <w:sz w:val="24"/>
          <w:szCs w:val="24"/>
        </w:rPr>
        <w:t>Seattle WA</w:t>
      </w:r>
      <w:r w:rsidRPr="009344BE">
        <w:rPr>
          <w:b/>
          <w:bCs/>
          <w:sz w:val="24"/>
          <w:szCs w:val="24"/>
        </w:rPr>
        <w:t xml:space="preserve"> </w:t>
      </w:r>
      <w:r w:rsidRPr="009344BE">
        <w:rPr>
          <w:sz w:val="24"/>
          <w:szCs w:val="24"/>
        </w:rPr>
        <w:t xml:space="preserve">                                                                              </w:t>
      </w:r>
      <w:r w:rsidRPr="009344BE">
        <w:rPr>
          <w:sz w:val="24"/>
          <w:szCs w:val="24"/>
        </w:rPr>
        <w:tab/>
      </w:r>
      <w:r w:rsidRPr="009344BE">
        <w:rPr>
          <w:sz w:val="24"/>
          <w:szCs w:val="24"/>
        </w:rPr>
        <w:tab/>
      </w:r>
      <w:r w:rsidRPr="009344BE">
        <w:rPr>
          <w:sz w:val="24"/>
          <w:szCs w:val="24"/>
        </w:rPr>
        <w:tab/>
        <w:t xml:space="preserve"> January 2015 - April 2018</w:t>
      </w:r>
    </w:p>
    <w:p w14:paraId="600008BD" w14:textId="77777777" w:rsidR="00F20C02" w:rsidRPr="009344BE" w:rsidRDefault="00F20C02" w:rsidP="00F20C02">
      <w:pPr>
        <w:rPr>
          <w:i/>
          <w:iCs/>
          <w:sz w:val="24"/>
          <w:szCs w:val="24"/>
        </w:rPr>
      </w:pPr>
      <w:r w:rsidRPr="009344BE">
        <w:rPr>
          <w:i/>
          <w:iCs/>
          <w:sz w:val="24"/>
          <w:szCs w:val="24"/>
        </w:rPr>
        <w:t xml:space="preserve">Security Guard </w:t>
      </w:r>
    </w:p>
    <w:p w14:paraId="7C5C19E4" w14:textId="77777777" w:rsidR="00F20C02" w:rsidRPr="009344BE" w:rsidRDefault="00F20C02" w:rsidP="00F20C02">
      <w:pPr>
        <w:pStyle w:val="ListParagraph"/>
        <w:numPr>
          <w:ilvl w:val="0"/>
          <w:numId w:val="47"/>
        </w:numPr>
        <w:tabs>
          <w:tab w:val="right" w:pos="10080"/>
        </w:tabs>
        <w:rPr>
          <w:sz w:val="24"/>
        </w:rPr>
      </w:pPr>
      <w:r w:rsidRPr="009344BE">
        <w:rPr>
          <w:sz w:val="24"/>
        </w:rPr>
        <w:t>Maintained the safety and protection of Amazon workers and their property</w:t>
      </w:r>
    </w:p>
    <w:p w14:paraId="745A3ADC" w14:textId="77777777" w:rsidR="00F20C02" w:rsidRPr="009344BE" w:rsidRDefault="00F20C02" w:rsidP="00F20C02">
      <w:pPr>
        <w:pStyle w:val="ListParagraph"/>
        <w:numPr>
          <w:ilvl w:val="0"/>
          <w:numId w:val="47"/>
        </w:numPr>
        <w:tabs>
          <w:tab w:val="right" w:pos="10080"/>
        </w:tabs>
        <w:rPr>
          <w:sz w:val="24"/>
        </w:rPr>
      </w:pPr>
      <w:r w:rsidRPr="009344BE">
        <w:rPr>
          <w:color w:val="212121"/>
          <w:sz w:val="24"/>
          <w:shd w:val="clear" w:color="auto" w:fill="FFFFFF"/>
        </w:rPr>
        <w:t>Delivered training and safety protocols to all new Security Officer every two months</w:t>
      </w:r>
    </w:p>
    <w:p w14:paraId="4490EDA7" w14:textId="77777777" w:rsidR="00F20C02" w:rsidRPr="009344BE" w:rsidRDefault="00F20C02" w:rsidP="00F20C02">
      <w:pPr>
        <w:pStyle w:val="ListParagraph"/>
        <w:numPr>
          <w:ilvl w:val="0"/>
          <w:numId w:val="47"/>
        </w:numPr>
        <w:tabs>
          <w:tab w:val="right" w:pos="10080"/>
        </w:tabs>
        <w:rPr>
          <w:sz w:val="24"/>
        </w:rPr>
      </w:pPr>
      <w:r w:rsidRPr="009344BE">
        <w:rPr>
          <w:color w:val="000000" w:themeColor="text1"/>
          <w:sz w:val="24"/>
        </w:rPr>
        <w:t xml:space="preserve">Maintained security cameras to make sure no criminal activity occurred </w:t>
      </w:r>
    </w:p>
    <w:p w14:paraId="3E5B6E82" w14:textId="54AB5614" w:rsidR="00F20C02" w:rsidRPr="009344BE" w:rsidRDefault="00F20C02" w:rsidP="00F20C02">
      <w:pPr>
        <w:pBdr>
          <w:bottom w:val="single" w:sz="12" w:space="1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/>
          <w:iCs/>
          <w:sz w:val="24"/>
          <w:szCs w:val="24"/>
        </w:rPr>
      </w:pPr>
    </w:p>
    <w:p w14:paraId="4C1229D6" w14:textId="77777777" w:rsidR="00F20C02" w:rsidRPr="009344BE" w:rsidRDefault="00F20C02" w:rsidP="00F20C02">
      <w:pPr>
        <w:pBdr>
          <w:bottom w:val="single" w:sz="12" w:space="1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/>
          <w:iCs/>
          <w:sz w:val="24"/>
          <w:szCs w:val="24"/>
        </w:rPr>
      </w:pPr>
    </w:p>
    <w:p w14:paraId="50286DC5" w14:textId="3A080A8A" w:rsidR="00005931" w:rsidRPr="009344BE" w:rsidRDefault="00005931" w:rsidP="00E150FA">
      <w:pPr>
        <w:tabs>
          <w:tab w:val="left" w:pos="1815"/>
        </w:tabs>
        <w:spacing w:after="0" w:line="240" w:lineRule="auto"/>
        <w:rPr>
          <w:rFonts w:ascii="Times New Roman" w:eastAsia="MS Mincho" w:hAnsi="Times New Roman" w:cs="Times New Roman"/>
          <w:i/>
          <w:sz w:val="24"/>
          <w:szCs w:val="24"/>
        </w:rPr>
      </w:pPr>
    </w:p>
    <w:p w14:paraId="61892028" w14:textId="77777777" w:rsidR="00005931" w:rsidRPr="009344BE" w:rsidRDefault="00005931" w:rsidP="00E150FA">
      <w:pPr>
        <w:tabs>
          <w:tab w:val="left" w:pos="1815"/>
        </w:tabs>
        <w:spacing w:after="0" w:line="240" w:lineRule="auto"/>
        <w:rPr>
          <w:rFonts w:ascii="Times New Roman" w:eastAsia="MS Mincho" w:hAnsi="Times New Roman" w:cs="Times New Roman"/>
          <w:b/>
          <w:bCs/>
          <w:iCs/>
          <w:sz w:val="24"/>
          <w:szCs w:val="24"/>
        </w:rPr>
      </w:pPr>
    </w:p>
    <w:p w14:paraId="67DD881A" w14:textId="3E634369" w:rsidR="00DA0640" w:rsidRPr="009344BE" w:rsidRDefault="00A324B3" w:rsidP="00E150FA">
      <w:pPr>
        <w:pBdr>
          <w:bottom w:val="single" w:sz="12" w:space="1" w:color="auto"/>
        </w:pBdr>
        <w:tabs>
          <w:tab w:val="left" w:pos="1560"/>
          <w:tab w:val="left" w:pos="8559"/>
        </w:tabs>
        <w:spacing w:after="0" w:line="240" w:lineRule="auto"/>
        <w:rPr>
          <w:rFonts w:ascii="Times New Roman" w:eastAsia="MS Mincho" w:hAnsi="Times New Roman" w:cs="Times New Roman"/>
          <w:b/>
          <w:iCs/>
          <w:sz w:val="24"/>
          <w:szCs w:val="24"/>
        </w:rPr>
      </w:pPr>
      <w:r w:rsidRPr="009344BE">
        <w:rPr>
          <w:rFonts w:ascii="Times New Roman" w:eastAsia="MS Mincho" w:hAnsi="Times New Roman" w:cs="Times New Roman"/>
          <w:b/>
          <w:iCs/>
          <w:sz w:val="24"/>
          <w:szCs w:val="24"/>
        </w:rPr>
        <w:tab/>
        <w:t xml:space="preserve">                               </w:t>
      </w:r>
      <w:r w:rsidR="006D748F" w:rsidRPr="009344BE">
        <w:rPr>
          <w:rFonts w:ascii="Times New Roman" w:eastAsia="MS Mincho" w:hAnsi="Times New Roman" w:cs="Times New Roman"/>
          <w:b/>
          <w:iCs/>
          <w:sz w:val="24"/>
          <w:szCs w:val="24"/>
        </w:rPr>
        <w:t>EXTRACURRICULAR ACTIVITIES</w:t>
      </w:r>
    </w:p>
    <w:p w14:paraId="4FC31CB0" w14:textId="37D658A4" w:rsidR="00E1345F" w:rsidRPr="009344BE" w:rsidRDefault="00E1345F" w:rsidP="00E150FA">
      <w:pPr>
        <w:pStyle w:val="ListParagraph"/>
        <w:numPr>
          <w:ilvl w:val="0"/>
          <w:numId w:val="36"/>
        </w:numPr>
        <w:tabs>
          <w:tab w:val="left" w:pos="1815"/>
        </w:tabs>
        <w:rPr>
          <w:bCs/>
          <w:i/>
          <w:sz w:val="24"/>
        </w:rPr>
      </w:pPr>
      <w:r w:rsidRPr="009344BE">
        <w:rPr>
          <w:bCs/>
          <w:iCs/>
          <w:sz w:val="24"/>
        </w:rPr>
        <w:t>2019 Information Technology Case Competition winner</w:t>
      </w:r>
    </w:p>
    <w:p w14:paraId="092FDAA7" w14:textId="59EC9AE7" w:rsidR="00772C36" w:rsidRPr="009344BE" w:rsidRDefault="001661A0" w:rsidP="00E150FA">
      <w:pPr>
        <w:pStyle w:val="ListParagraph"/>
        <w:numPr>
          <w:ilvl w:val="0"/>
          <w:numId w:val="36"/>
        </w:numPr>
        <w:tabs>
          <w:tab w:val="left" w:pos="1815"/>
        </w:tabs>
        <w:rPr>
          <w:bCs/>
          <w:i/>
          <w:sz w:val="24"/>
        </w:rPr>
      </w:pPr>
      <w:r w:rsidRPr="009344BE">
        <w:rPr>
          <w:bCs/>
          <w:i/>
          <w:sz w:val="24"/>
        </w:rPr>
        <w:t>YMCA Downtown Seattle SYEP intern for digital camera</w:t>
      </w:r>
    </w:p>
    <w:p w14:paraId="7E44DD9C" w14:textId="2156B097" w:rsidR="00772C36" w:rsidRPr="009344BE" w:rsidRDefault="00D45472" w:rsidP="00E150FA">
      <w:pPr>
        <w:pStyle w:val="ListParagraph"/>
        <w:numPr>
          <w:ilvl w:val="0"/>
          <w:numId w:val="36"/>
        </w:numPr>
        <w:tabs>
          <w:tab w:val="left" w:pos="1815"/>
        </w:tabs>
        <w:rPr>
          <w:bCs/>
          <w:i/>
          <w:sz w:val="24"/>
        </w:rPr>
      </w:pPr>
      <w:r w:rsidRPr="009344BE">
        <w:rPr>
          <w:bCs/>
          <w:iCs/>
          <w:sz w:val="24"/>
        </w:rPr>
        <w:t>West Seattle</w:t>
      </w:r>
      <w:r w:rsidR="00772C36" w:rsidRPr="009344BE">
        <w:rPr>
          <w:bCs/>
          <w:iCs/>
          <w:sz w:val="24"/>
        </w:rPr>
        <w:t xml:space="preserve"> Youth soccer head coach</w:t>
      </w:r>
    </w:p>
    <w:p w14:paraId="72B08716" w14:textId="1A45A369" w:rsidR="00EE4963" w:rsidRPr="009344BE" w:rsidRDefault="00E1345F" w:rsidP="00E150FA">
      <w:pPr>
        <w:pStyle w:val="ListParagraph"/>
        <w:numPr>
          <w:ilvl w:val="0"/>
          <w:numId w:val="36"/>
        </w:numPr>
        <w:tabs>
          <w:tab w:val="left" w:pos="1815"/>
        </w:tabs>
        <w:rPr>
          <w:bCs/>
          <w:i/>
          <w:sz w:val="24"/>
        </w:rPr>
      </w:pPr>
      <w:r w:rsidRPr="009344BE">
        <w:rPr>
          <w:bCs/>
          <w:iCs/>
          <w:sz w:val="24"/>
        </w:rPr>
        <w:t>Muslim Student Association Vice</w:t>
      </w:r>
      <w:r w:rsidR="00927529" w:rsidRPr="009344BE">
        <w:rPr>
          <w:bCs/>
          <w:iCs/>
          <w:sz w:val="24"/>
        </w:rPr>
        <w:t>-</w:t>
      </w:r>
      <w:r w:rsidRPr="009344BE">
        <w:rPr>
          <w:bCs/>
          <w:iCs/>
          <w:sz w:val="24"/>
        </w:rPr>
        <w:t>President</w:t>
      </w:r>
    </w:p>
    <w:p w14:paraId="7C9AC244" w14:textId="77777777" w:rsidR="00EE4963" w:rsidRPr="009344BE" w:rsidRDefault="00EE4963" w:rsidP="00E150FA">
      <w:pPr>
        <w:pStyle w:val="ListParagraph"/>
        <w:tabs>
          <w:tab w:val="left" w:pos="1815"/>
        </w:tabs>
        <w:rPr>
          <w:bCs/>
          <w:i/>
          <w:sz w:val="24"/>
        </w:rPr>
      </w:pPr>
    </w:p>
    <w:p w14:paraId="08BC6D9E" w14:textId="77777777" w:rsidR="00EE4963" w:rsidRPr="009344BE" w:rsidRDefault="00EE4963" w:rsidP="00E150FA">
      <w:pPr>
        <w:pStyle w:val="ListParagraph"/>
        <w:tabs>
          <w:tab w:val="left" w:pos="1815"/>
        </w:tabs>
        <w:rPr>
          <w:bCs/>
          <w:i/>
          <w:sz w:val="24"/>
        </w:rPr>
      </w:pPr>
    </w:p>
    <w:sectPr w:rsidR="00EE4963" w:rsidRPr="009344BE" w:rsidSect="003B70F9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144CB4" w14:textId="77777777" w:rsidR="00055C9A" w:rsidRDefault="00055C9A" w:rsidP="00DA0640">
      <w:pPr>
        <w:spacing w:after="0" w:line="240" w:lineRule="auto"/>
      </w:pPr>
      <w:r>
        <w:separator/>
      </w:r>
    </w:p>
  </w:endnote>
  <w:endnote w:type="continuationSeparator" w:id="0">
    <w:p w14:paraId="4ABF5B97" w14:textId="77777777" w:rsidR="00055C9A" w:rsidRDefault="00055C9A" w:rsidP="00DA06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B7E43FD" w14:textId="77777777" w:rsidR="00055C9A" w:rsidRDefault="00055C9A" w:rsidP="00DA0640">
      <w:pPr>
        <w:spacing w:after="0" w:line="240" w:lineRule="auto"/>
      </w:pPr>
      <w:r>
        <w:separator/>
      </w:r>
    </w:p>
  </w:footnote>
  <w:footnote w:type="continuationSeparator" w:id="0">
    <w:p w14:paraId="10C7022F" w14:textId="77777777" w:rsidR="00055C9A" w:rsidRDefault="00055C9A" w:rsidP="00DA06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1F5B9B"/>
    <w:multiLevelType w:val="hybridMultilevel"/>
    <w:tmpl w:val="2AF0C5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0B665BB"/>
    <w:multiLevelType w:val="multilevel"/>
    <w:tmpl w:val="0D3AE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B54625"/>
    <w:multiLevelType w:val="hybridMultilevel"/>
    <w:tmpl w:val="8A6CE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C754AD"/>
    <w:multiLevelType w:val="hybridMultilevel"/>
    <w:tmpl w:val="534C2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C4440"/>
    <w:multiLevelType w:val="hybridMultilevel"/>
    <w:tmpl w:val="06401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7D369B"/>
    <w:multiLevelType w:val="hybridMultilevel"/>
    <w:tmpl w:val="F522D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B837F4"/>
    <w:multiLevelType w:val="hybridMultilevel"/>
    <w:tmpl w:val="7EAE3D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894281"/>
    <w:multiLevelType w:val="hybridMultilevel"/>
    <w:tmpl w:val="40C66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AF64BE"/>
    <w:multiLevelType w:val="hybridMultilevel"/>
    <w:tmpl w:val="25A2457A"/>
    <w:lvl w:ilvl="0" w:tplc="93E64BC0">
      <w:numFmt w:val="bullet"/>
      <w:lvlText w:val="•"/>
      <w:lvlJc w:val="left"/>
      <w:pPr>
        <w:ind w:left="1080" w:hanging="360"/>
      </w:pPr>
      <w:rPr>
        <w:rFonts w:ascii="Segoe UI" w:eastAsiaTheme="minorEastAsia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B5711F1"/>
    <w:multiLevelType w:val="hybridMultilevel"/>
    <w:tmpl w:val="DBB41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8E464B"/>
    <w:multiLevelType w:val="hybridMultilevel"/>
    <w:tmpl w:val="A8C8A92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1BAD64B6"/>
    <w:multiLevelType w:val="hybridMultilevel"/>
    <w:tmpl w:val="C2B07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011147"/>
    <w:multiLevelType w:val="hybridMultilevel"/>
    <w:tmpl w:val="0F14F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EE7B44"/>
    <w:multiLevelType w:val="hybridMultilevel"/>
    <w:tmpl w:val="6EA642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EF4496"/>
    <w:multiLevelType w:val="hybridMultilevel"/>
    <w:tmpl w:val="027CA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9909C9"/>
    <w:multiLevelType w:val="multilevel"/>
    <w:tmpl w:val="32AA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FE5A71"/>
    <w:multiLevelType w:val="hybridMultilevel"/>
    <w:tmpl w:val="F6326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BD2B5F"/>
    <w:multiLevelType w:val="hybridMultilevel"/>
    <w:tmpl w:val="2C70328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8" w15:restartNumberingAfterBreak="0">
    <w:nsid w:val="2C3B7EEE"/>
    <w:multiLevelType w:val="hybridMultilevel"/>
    <w:tmpl w:val="6CB83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63725"/>
    <w:multiLevelType w:val="multilevel"/>
    <w:tmpl w:val="AC142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C946CE"/>
    <w:multiLevelType w:val="hybridMultilevel"/>
    <w:tmpl w:val="40DA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291B98"/>
    <w:multiLevelType w:val="hybridMultilevel"/>
    <w:tmpl w:val="751A0C2E"/>
    <w:lvl w:ilvl="0" w:tplc="93E64BC0">
      <w:numFmt w:val="bullet"/>
      <w:lvlText w:val="•"/>
      <w:lvlJc w:val="left"/>
      <w:pPr>
        <w:ind w:left="1080" w:hanging="360"/>
      </w:pPr>
      <w:rPr>
        <w:rFonts w:ascii="Segoe UI" w:eastAsiaTheme="minorEastAsia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56C200A"/>
    <w:multiLevelType w:val="hybridMultilevel"/>
    <w:tmpl w:val="A4D03C6A"/>
    <w:lvl w:ilvl="0" w:tplc="93E64BC0">
      <w:numFmt w:val="bullet"/>
      <w:lvlText w:val="•"/>
      <w:lvlJc w:val="left"/>
      <w:pPr>
        <w:ind w:left="1080" w:hanging="360"/>
      </w:pPr>
      <w:rPr>
        <w:rFonts w:ascii="Segoe UI" w:eastAsiaTheme="minorEastAsia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7516F96"/>
    <w:multiLevelType w:val="hybridMultilevel"/>
    <w:tmpl w:val="14B22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2C30C0"/>
    <w:multiLevelType w:val="hybridMultilevel"/>
    <w:tmpl w:val="1DD6E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BA6B3F"/>
    <w:multiLevelType w:val="hybridMultilevel"/>
    <w:tmpl w:val="39667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E73F63"/>
    <w:multiLevelType w:val="multilevel"/>
    <w:tmpl w:val="11DA24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BE8723C"/>
    <w:multiLevelType w:val="multilevel"/>
    <w:tmpl w:val="8116A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CE738F3"/>
    <w:multiLevelType w:val="hybridMultilevel"/>
    <w:tmpl w:val="E9BC6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EF15AB7"/>
    <w:multiLevelType w:val="hybridMultilevel"/>
    <w:tmpl w:val="EA02D732"/>
    <w:lvl w:ilvl="0" w:tplc="93E64BC0">
      <w:numFmt w:val="bullet"/>
      <w:lvlText w:val="•"/>
      <w:lvlJc w:val="left"/>
      <w:pPr>
        <w:ind w:left="1080" w:hanging="360"/>
      </w:pPr>
      <w:rPr>
        <w:rFonts w:ascii="Segoe UI" w:eastAsiaTheme="minorEastAsia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34311B5"/>
    <w:multiLevelType w:val="hybridMultilevel"/>
    <w:tmpl w:val="76C2806C"/>
    <w:lvl w:ilvl="0" w:tplc="93E64BC0">
      <w:numFmt w:val="bullet"/>
      <w:lvlText w:val="•"/>
      <w:lvlJc w:val="left"/>
      <w:pPr>
        <w:ind w:left="720" w:hanging="360"/>
      </w:pPr>
      <w:rPr>
        <w:rFonts w:ascii="Segoe UI" w:eastAsiaTheme="minorEastAsia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144E95"/>
    <w:multiLevelType w:val="hybridMultilevel"/>
    <w:tmpl w:val="CAF6F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AE6417"/>
    <w:multiLevelType w:val="multilevel"/>
    <w:tmpl w:val="2BAE39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F205085"/>
    <w:multiLevelType w:val="hybridMultilevel"/>
    <w:tmpl w:val="A016F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A262D7"/>
    <w:multiLevelType w:val="hybridMultilevel"/>
    <w:tmpl w:val="257A3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670450D"/>
    <w:multiLevelType w:val="hybridMultilevel"/>
    <w:tmpl w:val="993889CE"/>
    <w:lvl w:ilvl="0" w:tplc="93E64BC0">
      <w:numFmt w:val="bullet"/>
      <w:lvlText w:val="•"/>
      <w:lvlJc w:val="left"/>
      <w:pPr>
        <w:ind w:left="1080" w:hanging="360"/>
      </w:pPr>
      <w:rPr>
        <w:rFonts w:ascii="Segoe UI" w:eastAsiaTheme="minorEastAsia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DFF3FC8"/>
    <w:multiLevelType w:val="hybridMultilevel"/>
    <w:tmpl w:val="9968B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3F3BA5"/>
    <w:multiLevelType w:val="hybridMultilevel"/>
    <w:tmpl w:val="ADCA8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8B3B7B"/>
    <w:multiLevelType w:val="hybridMultilevel"/>
    <w:tmpl w:val="5D5AD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6842B8D"/>
    <w:multiLevelType w:val="hybridMultilevel"/>
    <w:tmpl w:val="012092F8"/>
    <w:lvl w:ilvl="0" w:tplc="93E64BC0">
      <w:numFmt w:val="bullet"/>
      <w:lvlText w:val="•"/>
      <w:lvlJc w:val="left"/>
      <w:pPr>
        <w:ind w:left="720" w:hanging="360"/>
      </w:pPr>
      <w:rPr>
        <w:rFonts w:ascii="Segoe UI" w:eastAsiaTheme="minorEastAsia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E11EE8"/>
    <w:multiLevelType w:val="hybridMultilevel"/>
    <w:tmpl w:val="C338F2F0"/>
    <w:lvl w:ilvl="0" w:tplc="93E64BC0">
      <w:numFmt w:val="bullet"/>
      <w:lvlText w:val="•"/>
      <w:lvlJc w:val="left"/>
      <w:pPr>
        <w:ind w:left="1080" w:hanging="360"/>
      </w:pPr>
      <w:rPr>
        <w:rFonts w:ascii="Segoe UI" w:eastAsiaTheme="minorEastAsia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B916AC7"/>
    <w:multiLevelType w:val="multilevel"/>
    <w:tmpl w:val="5D445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EC8388E"/>
    <w:multiLevelType w:val="hybridMultilevel"/>
    <w:tmpl w:val="D8DACD3A"/>
    <w:lvl w:ilvl="0" w:tplc="93E64BC0">
      <w:numFmt w:val="bullet"/>
      <w:lvlText w:val="•"/>
      <w:lvlJc w:val="left"/>
      <w:pPr>
        <w:ind w:left="1080" w:hanging="360"/>
      </w:pPr>
      <w:rPr>
        <w:rFonts w:ascii="Segoe UI" w:eastAsiaTheme="minorEastAsia" w:hAnsi="Segoe UI" w:cs="Segoe UI" w:hint="default"/>
        <w:b w:val="0"/>
        <w:sz w:val="21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6DA5221"/>
    <w:multiLevelType w:val="hybridMultilevel"/>
    <w:tmpl w:val="1B923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994334"/>
    <w:multiLevelType w:val="multilevel"/>
    <w:tmpl w:val="CEE82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ABF3386"/>
    <w:multiLevelType w:val="hybridMultilevel"/>
    <w:tmpl w:val="BC22E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925D70"/>
    <w:multiLevelType w:val="hybridMultilevel"/>
    <w:tmpl w:val="92927F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11"/>
  </w:num>
  <w:num w:numId="3">
    <w:abstractNumId w:val="44"/>
  </w:num>
  <w:num w:numId="4">
    <w:abstractNumId w:val="9"/>
  </w:num>
  <w:num w:numId="5">
    <w:abstractNumId w:val="2"/>
  </w:num>
  <w:num w:numId="6">
    <w:abstractNumId w:val="13"/>
  </w:num>
  <w:num w:numId="7">
    <w:abstractNumId w:val="23"/>
  </w:num>
  <w:num w:numId="8">
    <w:abstractNumId w:val="38"/>
  </w:num>
  <w:num w:numId="9">
    <w:abstractNumId w:val="46"/>
  </w:num>
  <w:num w:numId="10">
    <w:abstractNumId w:val="36"/>
  </w:num>
  <w:num w:numId="11">
    <w:abstractNumId w:val="12"/>
  </w:num>
  <w:num w:numId="12">
    <w:abstractNumId w:val="15"/>
  </w:num>
  <w:num w:numId="13">
    <w:abstractNumId w:val="32"/>
  </w:num>
  <w:num w:numId="14">
    <w:abstractNumId w:val="27"/>
  </w:num>
  <w:num w:numId="15">
    <w:abstractNumId w:val="19"/>
  </w:num>
  <w:num w:numId="16">
    <w:abstractNumId w:val="5"/>
  </w:num>
  <w:num w:numId="17">
    <w:abstractNumId w:val="6"/>
  </w:num>
  <w:num w:numId="18">
    <w:abstractNumId w:val="30"/>
  </w:num>
  <w:num w:numId="19">
    <w:abstractNumId w:val="40"/>
  </w:num>
  <w:num w:numId="20">
    <w:abstractNumId w:val="8"/>
  </w:num>
  <w:num w:numId="21">
    <w:abstractNumId w:val="39"/>
  </w:num>
  <w:num w:numId="22">
    <w:abstractNumId w:val="41"/>
  </w:num>
  <w:num w:numId="23">
    <w:abstractNumId w:val="1"/>
  </w:num>
  <w:num w:numId="24">
    <w:abstractNumId w:val="0"/>
  </w:num>
  <w:num w:numId="25">
    <w:abstractNumId w:val="21"/>
  </w:num>
  <w:num w:numId="26">
    <w:abstractNumId w:val="22"/>
  </w:num>
  <w:num w:numId="27">
    <w:abstractNumId w:val="29"/>
  </w:num>
  <w:num w:numId="28">
    <w:abstractNumId w:val="42"/>
  </w:num>
  <w:num w:numId="29">
    <w:abstractNumId w:val="35"/>
  </w:num>
  <w:num w:numId="30">
    <w:abstractNumId w:val="16"/>
  </w:num>
  <w:num w:numId="31">
    <w:abstractNumId w:val="4"/>
  </w:num>
  <w:num w:numId="32">
    <w:abstractNumId w:val="14"/>
  </w:num>
  <w:num w:numId="33">
    <w:abstractNumId w:val="45"/>
  </w:num>
  <w:num w:numId="34">
    <w:abstractNumId w:val="10"/>
  </w:num>
  <w:num w:numId="35">
    <w:abstractNumId w:val="34"/>
  </w:num>
  <w:num w:numId="36">
    <w:abstractNumId w:val="20"/>
  </w:num>
  <w:num w:numId="37">
    <w:abstractNumId w:val="25"/>
  </w:num>
  <w:num w:numId="38">
    <w:abstractNumId w:val="17"/>
  </w:num>
  <w:num w:numId="39">
    <w:abstractNumId w:val="18"/>
  </w:num>
  <w:num w:numId="40">
    <w:abstractNumId w:val="26"/>
  </w:num>
  <w:num w:numId="41">
    <w:abstractNumId w:val="37"/>
  </w:num>
  <w:num w:numId="42">
    <w:abstractNumId w:val="31"/>
  </w:num>
  <w:num w:numId="43">
    <w:abstractNumId w:val="33"/>
  </w:num>
  <w:num w:numId="44">
    <w:abstractNumId w:val="28"/>
  </w:num>
  <w:num w:numId="45">
    <w:abstractNumId w:val="3"/>
  </w:num>
  <w:num w:numId="46">
    <w:abstractNumId w:val="43"/>
  </w:num>
  <w:num w:numId="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MDI2MjY2N7I0MzVR0lEKTi0uzszPAykwtKgFAGAVNKstAAAA"/>
  </w:docVars>
  <w:rsids>
    <w:rsidRoot w:val="00D81595"/>
    <w:rsid w:val="00005931"/>
    <w:rsid w:val="000113CA"/>
    <w:rsid w:val="0001244B"/>
    <w:rsid w:val="00021A5C"/>
    <w:rsid w:val="00033C2D"/>
    <w:rsid w:val="00052741"/>
    <w:rsid w:val="0005443D"/>
    <w:rsid w:val="00055C9A"/>
    <w:rsid w:val="00060724"/>
    <w:rsid w:val="00084CFA"/>
    <w:rsid w:val="00097743"/>
    <w:rsid w:val="000B20F3"/>
    <w:rsid w:val="000E229E"/>
    <w:rsid w:val="000E4A37"/>
    <w:rsid w:val="00110E28"/>
    <w:rsid w:val="00113154"/>
    <w:rsid w:val="0014069C"/>
    <w:rsid w:val="00143811"/>
    <w:rsid w:val="0016486B"/>
    <w:rsid w:val="001661A0"/>
    <w:rsid w:val="00177D14"/>
    <w:rsid w:val="001A443E"/>
    <w:rsid w:val="001A7CBE"/>
    <w:rsid w:val="001B2467"/>
    <w:rsid w:val="001D287C"/>
    <w:rsid w:val="001E0498"/>
    <w:rsid w:val="001F6359"/>
    <w:rsid w:val="002063CD"/>
    <w:rsid w:val="00241CFF"/>
    <w:rsid w:val="0025537E"/>
    <w:rsid w:val="00274F2A"/>
    <w:rsid w:val="002907E1"/>
    <w:rsid w:val="00296372"/>
    <w:rsid w:val="002C56BC"/>
    <w:rsid w:val="002F1D4F"/>
    <w:rsid w:val="003066FC"/>
    <w:rsid w:val="003356B3"/>
    <w:rsid w:val="00346180"/>
    <w:rsid w:val="0037450D"/>
    <w:rsid w:val="003773EE"/>
    <w:rsid w:val="00384B5D"/>
    <w:rsid w:val="00386D17"/>
    <w:rsid w:val="003875C3"/>
    <w:rsid w:val="00391D74"/>
    <w:rsid w:val="003976BD"/>
    <w:rsid w:val="003A2345"/>
    <w:rsid w:val="003B318F"/>
    <w:rsid w:val="003B70F9"/>
    <w:rsid w:val="003B7DCF"/>
    <w:rsid w:val="003E04C8"/>
    <w:rsid w:val="003E1E53"/>
    <w:rsid w:val="003E6DC0"/>
    <w:rsid w:val="00437845"/>
    <w:rsid w:val="00450230"/>
    <w:rsid w:val="00462ACE"/>
    <w:rsid w:val="004846E3"/>
    <w:rsid w:val="00491DEE"/>
    <w:rsid w:val="004A2103"/>
    <w:rsid w:val="004B567B"/>
    <w:rsid w:val="004B7D27"/>
    <w:rsid w:val="004E75D6"/>
    <w:rsid w:val="004F557A"/>
    <w:rsid w:val="00500E39"/>
    <w:rsid w:val="00511DC5"/>
    <w:rsid w:val="00513570"/>
    <w:rsid w:val="0052232A"/>
    <w:rsid w:val="005263B6"/>
    <w:rsid w:val="00530FCD"/>
    <w:rsid w:val="005537B9"/>
    <w:rsid w:val="00561B45"/>
    <w:rsid w:val="005C1A91"/>
    <w:rsid w:val="005C1F83"/>
    <w:rsid w:val="005C6D71"/>
    <w:rsid w:val="005F212A"/>
    <w:rsid w:val="005F21FC"/>
    <w:rsid w:val="006161A6"/>
    <w:rsid w:val="006340EF"/>
    <w:rsid w:val="00642BAF"/>
    <w:rsid w:val="006A4301"/>
    <w:rsid w:val="006B0171"/>
    <w:rsid w:val="006D748F"/>
    <w:rsid w:val="006F04BD"/>
    <w:rsid w:val="007218E2"/>
    <w:rsid w:val="007322B0"/>
    <w:rsid w:val="007509AD"/>
    <w:rsid w:val="00770C45"/>
    <w:rsid w:val="00772C36"/>
    <w:rsid w:val="00774348"/>
    <w:rsid w:val="00780867"/>
    <w:rsid w:val="007A0B0E"/>
    <w:rsid w:val="007A38D3"/>
    <w:rsid w:val="007C4A0A"/>
    <w:rsid w:val="007C5A8C"/>
    <w:rsid w:val="007D21ED"/>
    <w:rsid w:val="007D6B7F"/>
    <w:rsid w:val="007E2CE3"/>
    <w:rsid w:val="007F04BF"/>
    <w:rsid w:val="007F5F71"/>
    <w:rsid w:val="007F6C3F"/>
    <w:rsid w:val="0080365A"/>
    <w:rsid w:val="00833538"/>
    <w:rsid w:val="00845007"/>
    <w:rsid w:val="008476ED"/>
    <w:rsid w:val="00851DFA"/>
    <w:rsid w:val="008749D3"/>
    <w:rsid w:val="0088159C"/>
    <w:rsid w:val="00894CB2"/>
    <w:rsid w:val="008A3C8D"/>
    <w:rsid w:val="008B733F"/>
    <w:rsid w:val="008D7CB1"/>
    <w:rsid w:val="008E5261"/>
    <w:rsid w:val="00906247"/>
    <w:rsid w:val="00927529"/>
    <w:rsid w:val="009344BE"/>
    <w:rsid w:val="00936203"/>
    <w:rsid w:val="00943637"/>
    <w:rsid w:val="009574F0"/>
    <w:rsid w:val="009768C9"/>
    <w:rsid w:val="009A4028"/>
    <w:rsid w:val="009B44B9"/>
    <w:rsid w:val="009B6C7A"/>
    <w:rsid w:val="009F6AF5"/>
    <w:rsid w:val="009F7AAD"/>
    <w:rsid w:val="00A23CAF"/>
    <w:rsid w:val="00A324B3"/>
    <w:rsid w:val="00A456A6"/>
    <w:rsid w:val="00A54AF4"/>
    <w:rsid w:val="00A612DA"/>
    <w:rsid w:val="00AA72AB"/>
    <w:rsid w:val="00AD3142"/>
    <w:rsid w:val="00AD7D4F"/>
    <w:rsid w:val="00AF5ABF"/>
    <w:rsid w:val="00B12B3B"/>
    <w:rsid w:val="00B172AB"/>
    <w:rsid w:val="00B239D1"/>
    <w:rsid w:val="00B356C3"/>
    <w:rsid w:val="00B72DD3"/>
    <w:rsid w:val="00B74FCE"/>
    <w:rsid w:val="00B75E72"/>
    <w:rsid w:val="00B76DA1"/>
    <w:rsid w:val="00B908B9"/>
    <w:rsid w:val="00BB154C"/>
    <w:rsid w:val="00BB7489"/>
    <w:rsid w:val="00BC13CD"/>
    <w:rsid w:val="00BE48FE"/>
    <w:rsid w:val="00BF0F60"/>
    <w:rsid w:val="00BF3D8B"/>
    <w:rsid w:val="00BF4D86"/>
    <w:rsid w:val="00C21E6D"/>
    <w:rsid w:val="00C377E1"/>
    <w:rsid w:val="00C46B3D"/>
    <w:rsid w:val="00C506F9"/>
    <w:rsid w:val="00CC21EF"/>
    <w:rsid w:val="00CD516E"/>
    <w:rsid w:val="00CE66CF"/>
    <w:rsid w:val="00D206F7"/>
    <w:rsid w:val="00D3661F"/>
    <w:rsid w:val="00D37D7C"/>
    <w:rsid w:val="00D41154"/>
    <w:rsid w:val="00D45472"/>
    <w:rsid w:val="00D50314"/>
    <w:rsid w:val="00D6302A"/>
    <w:rsid w:val="00D65F5D"/>
    <w:rsid w:val="00D70AE8"/>
    <w:rsid w:val="00D721E1"/>
    <w:rsid w:val="00D80EC5"/>
    <w:rsid w:val="00D81595"/>
    <w:rsid w:val="00DA0196"/>
    <w:rsid w:val="00DA0640"/>
    <w:rsid w:val="00DA0ACF"/>
    <w:rsid w:val="00DA3FAC"/>
    <w:rsid w:val="00DC17CF"/>
    <w:rsid w:val="00DD7936"/>
    <w:rsid w:val="00DE13EF"/>
    <w:rsid w:val="00DF616C"/>
    <w:rsid w:val="00E1345F"/>
    <w:rsid w:val="00E150FA"/>
    <w:rsid w:val="00E32ED5"/>
    <w:rsid w:val="00E40592"/>
    <w:rsid w:val="00E40B09"/>
    <w:rsid w:val="00E87E53"/>
    <w:rsid w:val="00E968D0"/>
    <w:rsid w:val="00EB3B16"/>
    <w:rsid w:val="00EB4594"/>
    <w:rsid w:val="00EC1EBA"/>
    <w:rsid w:val="00EE4505"/>
    <w:rsid w:val="00EE45DE"/>
    <w:rsid w:val="00EE4963"/>
    <w:rsid w:val="00F007C3"/>
    <w:rsid w:val="00F11AA2"/>
    <w:rsid w:val="00F20C02"/>
    <w:rsid w:val="00F21FE8"/>
    <w:rsid w:val="00F24B9C"/>
    <w:rsid w:val="00F25E3F"/>
    <w:rsid w:val="00F340A5"/>
    <w:rsid w:val="00F5555D"/>
    <w:rsid w:val="00F571FE"/>
    <w:rsid w:val="00F61C00"/>
    <w:rsid w:val="00F67E91"/>
    <w:rsid w:val="00F8759F"/>
    <w:rsid w:val="00F96239"/>
    <w:rsid w:val="00FA3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32CC6E"/>
  <w15:chartTrackingRefBased/>
  <w15:docId w15:val="{C2E3D013-5C3C-4BCC-9E22-F390CC5B2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1595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4"/>
    </w:rPr>
  </w:style>
  <w:style w:type="paragraph" w:styleId="NormalWeb">
    <w:name w:val="Normal (Web)"/>
    <w:basedOn w:val="Normal"/>
    <w:uiPriority w:val="99"/>
    <w:unhideWhenUsed/>
    <w:rsid w:val="004846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qFormat/>
    <w:rsid w:val="00BB7489"/>
    <w:pPr>
      <w:spacing w:after="0" w:line="240" w:lineRule="auto"/>
    </w:pPr>
    <w:rPr>
      <w:rFonts w:ascii="Times" w:eastAsiaTheme="minorEastAsia" w:hAnsi="Times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A0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640"/>
  </w:style>
  <w:style w:type="paragraph" w:styleId="Footer">
    <w:name w:val="footer"/>
    <w:basedOn w:val="Normal"/>
    <w:link w:val="FooterChar"/>
    <w:uiPriority w:val="99"/>
    <w:unhideWhenUsed/>
    <w:rsid w:val="00DA06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640"/>
  </w:style>
  <w:style w:type="character" w:styleId="Hyperlink">
    <w:name w:val="Hyperlink"/>
    <w:basedOn w:val="DefaultParagraphFont"/>
    <w:uiPriority w:val="99"/>
    <w:unhideWhenUsed/>
    <w:rsid w:val="00E40B0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0B0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05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13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2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70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082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952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792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8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8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1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irahman</dc:creator>
  <cp:keywords/>
  <dc:description/>
  <cp:lastModifiedBy>EXT-Alme, Adam A</cp:lastModifiedBy>
  <cp:revision>2</cp:revision>
  <dcterms:created xsi:type="dcterms:W3CDTF">2020-04-29T04:07:00Z</dcterms:created>
  <dcterms:modified xsi:type="dcterms:W3CDTF">2020-04-29T04:07:00Z</dcterms:modified>
</cp:coreProperties>
</file>